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3"/>
        <w:gridCol w:w="6480"/>
        <w:gridCol w:w="1260"/>
        <w:gridCol w:w="1260"/>
        <w:gridCol w:w="4045"/>
      </w:tblGrid>
      <w:tr w:rsidR="00CC3587" w:rsidRPr="000774B2">
        <w:trPr>
          <w:cantSplit/>
          <w:trHeight w:val="386"/>
        </w:trPr>
        <w:tc>
          <w:tcPr>
            <w:tcW w:w="13788" w:type="dxa"/>
            <w:gridSpan w:val="5"/>
            <w:vAlign w:val="center"/>
          </w:tcPr>
          <w:p w:rsidR="00CC3587" w:rsidRPr="009A6E70" w:rsidRDefault="00CC3587" w:rsidP="00D65412">
            <w:pPr>
              <w:rPr>
                <w:rFonts w:ascii="Verdana" w:hAnsi="Verdana"/>
                <w:sz w:val="20"/>
                <w:szCs w:val="20"/>
                <w:lang w:val="id-ID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 CHECK LIST </w:t>
            </w:r>
            <w:r w:rsidR="00D65412">
              <w:rPr>
                <w:rFonts w:ascii="Verdana" w:hAnsi="Verdana"/>
                <w:sz w:val="20"/>
                <w:szCs w:val="20"/>
                <w:lang w:val="en-ID"/>
              </w:rPr>
              <w:t>AUDIT SISTEM INFORMASI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</w:tr>
      <w:tr w:rsidR="00CC3587" w:rsidRPr="000774B2">
        <w:trPr>
          <w:trHeight w:val="386"/>
        </w:trPr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NO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TEM</w:t>
            </w:r>
          </w:p>
        </w:tc>
        <w:tc>
          <w:tcPr>
            <w:tcW w:w="1260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Y</w:t>
            </w:r>
          </w:p>
        </w:tc>
        <w:tc>
          <w:tcPr>
            <w:tcW w:w="1260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</w:t>
            </w:r>
          </w:p>
        </w:tc>
        <w:tc>
          <w:tcPr>
            <w:tcW w:w="4045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Keterangan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REVIEW PENGENDALIAN UMUM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A. ORGANISASI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. Struktur Organisasi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Struktur</w:t>
            </w:r>
            <w:r w:rsidR="00D65412">
              <w:rPr>
                <w:rFonts w:ascii="Verdana" w:hAnsi="Verdana"/>
                <w:sz w:val="20"/>
                <w:szCs w:val="20"/>
                <w:lang w:val="sv-SE"/>
              </w:rPr>
              <w:t xml:space="preserve"> Organisasi formal atas fungsi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 xml:space="preserve"> yang didukung oleh Top Manajeme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 w:rsidP="005B0A62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Kedudukan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 cukup tinggi dalam struktur organisasi untuk dapat bersikap independent terhadap bagian lain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emisahan yang jelas antara fungsi pengolah data pada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 dengan pemakai data (user)</w:t>
            </w:r>
          </w:p>
          <w:p w:rsidR="002636D4" w:rsidRPr="000774B2" w:rsidRDefault="00263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. Pemisahan Fungsi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uraian tugas dan tanggung jawab yang jelas dan tertulis mengenai fungsi-fung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i yang ada di Unit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misahan fungsi antara programmer dan operato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fungsi antara system manajer dan programm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fungsi antara system manajer dengan operato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Fungsi Database Administrator yang terpisah dari Data/Program Librarian maupun dari Programer</w:t>
            </w:r>
          </w:p>
          <w:p w:rsidR="002636D4" w:rsidRPr="000774B2" w:rsidRDefault="00263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I. Kepegawaian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ketetapan tertulis tentang persyaratan keterampilan bagi setiap posisi yang ada di Unit Pengolah Dat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Latar belakang pendidikan/pengalaman setiap pegawai telah mendukung pekerjaan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rogram pelatihan untuk meningkatkan kemampuan personel Unit Pengolah Dat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  <w:r w:rsidRPr="000774B2">
              <w:rPr>
                <w:rFonts w:ascii="Verdana" w:hAnsi="Verdana"/>
                <w:sz w:val="20"/>
                <w:szCs w:val="20"/>
                <w:lang w:val="es-MX"/>
              </w:rPr>
              <w:t>Terdapat evaluasi periodik berdasarkan criteria yang ada terhadap kinerja para personi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B.  PENGENDALIAN OPERASI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. Operasi Komputer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seluruh operasi computer telah dilakukan penjadualan sehingga dapat diselesaikan secara tepat waktu dan efisie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Staff yang bertanggungjawab untuk mengelola seluruh media computer (magnetic tape, disket, dll)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pengelolaan media computer dalam rangka melindungi data dari penyalahgunaan atau kerusa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dan standard penggunaan identification terhadap seluruh media magnetis yang diperlu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. Physical access, Logical access dan  physical security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ersonil yang bertanggungjawab mengenai masalah physical  access  dan logical access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Lokasi ruang server telah terpisah dari bagian lai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Keberadaan ruang server tidak mencolo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antara ruang programmer dengan ruang oper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Ruang server selalu terkunci setiap saa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mbatasan akses terhadap ruang serv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hadap instalasi computer yang kritis, terdapat metode pengawasan yang lebih ketat mengenai physical acces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minal-terminal yang berada di luar lokasi Unit Pengolah Data telah ditempatkan di lokasi yang am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hadap individu yang bukan Staff Unit Pengolah Data selalu didampingi bilamana mereka masuk ke ruang computer/storage /library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0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Kepada setiap pegawai yang berkepentingan memasuki system/aplikasi computer telah diberikan sebuah user-id yang uni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Untuk setiap user login perlu dialokasikan akses provelage yang sesuai dengan tugas dan tanggung jawab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ada seluruh prosedur login, setiap pegawai diharuskan memberikan user-id dan password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1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mbatasan kesalahan dalam prosedur login sebelum terjadi penola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4</w:t>
            </w:r>
          </w:p>
        </w:tc>
        <w:tc>
          <w:tcPr>
            <w:tcW w:w="6480" w:type="dxa"/>
            <w:vAlign w:val="center"/>
          </w:tcPr>
          <w:p w:rsidR="002636D4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fasilitas automatic log-off bila pada jangka waktu tertentu tidak terdapat aktivitas pada termina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5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Adanya fungsi yang mengelola pemberian user-id dan password, serta akses provelage yang  tidak dirangkap oleh programmer atau operato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6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assword table tidak terdapat dalam bentuk hard-copy dan hanya dalam bentuk file computer yang telah di-enkrip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raturan pemakaian password dapat menjamin bahwa tidak terdapat kemungkinan suatu password diketahui oleh pihak lai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keharusan untuk mengubah password apabila telah melewati batas umur tertentu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system-log yang secara otomatis dapat mencatat seluruh kegiatan komput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20 </w:t>
            </w:r>
          </w:p>
        </w:tc>
        <w:tc>
          <w:tcPr>
            <w:tcW w:w="6480" w:type="dxa"/>
            <w:vAlign w:val="center"/>
          </w:tcPr>
          <w:p w:rsidR="002636D4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Adanya prosedur yang secara periodic mengharuskan dilakukan evaluasi dalam rangka mengidentifikasi dan mengatasi adanya aktivitas yang tidak diotoris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I. Enviromental Control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Ruang computer telah dilengkapi dengan alat pendeteksi dan pencegah kebakar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hadap alat pemadam kebakaran  yang terdapat di ruang server/back up data telah dilakukan pemeliharaan secara berkal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rosedur tertulis mengenai tata cara penanganan kebakaran untuk lingkungan system inform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latihan dalam menghadapi bahaya kebakar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Ruang computer telah dilengkapi dengan alat pendingin serta alat pengatur kelembab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sedia fasilitas UPS (Uninteruptable Power Suplay) untuk computer utama yang dipakai perusahaan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V. Pemulihan masalah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rosedur back up yang memadai terhadap aplikasi </w:t>
            </w: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dan data vital yang dimilik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cadangan perangkat keras yang memadai untuk menjalankan aplikasi yang kritis apabila perangkat yang ada tidak dapat dipergunakan secara tiba-tiba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sedia off site storage untuk menyimpan back up data, aplikasi maupun dokumen pen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teksi terhadap adanya gangguan listrik dengan menyediakan battery back up dan pemakaian UP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roteksi terhadap kemungkinan system terinfeksi virus</w:t>
            </w:r>
          </w:p>
          <w:p w:rsidR="002636D4" w:rsidRPr="000774B2" w:rsidRDefault="002636D4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V. Pengembangan Sistem 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tertulis dan baku yang dipakai untuk melakukan pengembangan dan pemeliharaan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keterlibatan user dalam pengembangan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Setiap pengembangan dan pemeliharaan system berdasarkan permintaan dari user atau komite pengembang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Untuk setiap perubahan program telah terdapat otorisasi tertulis dari pejabat yang berwena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Internal auditor telah dilibatkan dalam setiap pengembangan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Pengembangan system telah berdasarkan metodologi yang efisien dan efektif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roses desain unuk memodifikasi program tidak dilakukan terhadap system produksi yang sedang berjalan tetapi dilakukan terhadap salinan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Seluruh kegiatan pengembangan system didokumentasikan dengan baik dan lengkap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6480" w:type="dxa"/>
            <w:vAlign w:val="center"/>
          </w:tcPr>
          <w:p w:rsidR="00CC3587" w:rsidRPr="000774B2" w:rsidRDefault="00CC3587" w:rsidP="00406963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Untuk menghindari tuntutan h</w:t>
            </w:r>
            <w:r w:rsidR="00406963" w:rsidRPr="000774B2">
              <w:rPr>
                <w:rFonts w:ascii="Verdana" w:hAnsi="Verdana"/>
                <w:sz w:val="20"/>
                <w:szCs w:val="20"/>
              </w:rPr>
              <w:t>u</w:t>
            </w:r>
            <w:r w:rsidRPr="000774B2">
              <w:rPr>
                <w:rFonts w:ascii="Verdana" w:hAnsi="Verdana"/>
                <w:sz w:val="20"/>
                <w:szCs w:val="20"/>
              </w:rPr>
              <w:t>kum, perlu dilakukan pengendalian yang memadai guna mencegah kemungkinan pemakaian program baja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VI. Dokumentasi Sistem 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yang cukup untuk setiap aplikasi yang ad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standarisasi dalam perubahan : flow chart, decision table, daftar kata, dan singkatan serta dokument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antara dokumentasi system, dokumentasi program, serta dokumentasi operasi serta keterbatasan akses atas dokumentasi tersebut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 w:rsidP="00406963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 xml:space="preserve">Terdapat dokumentasi berupa alasan pengembangan system yang mencakup latas belakang, tujuan, dan ruang lingkup system, spesifikasi system yang menjelaskan operasi system serta Bukti Pengesahan atas pengembangan system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system yang meliputi bagan arus keterkaitan input, proses dan output serta penjelasan atas input, otput, proses  yang diterapkan dalam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program yang meliputi penjelasan atas fungsi setiap sub program, program listing dari source code, daftar pengendalian aplikasi, dan catatan atas seluruh perubahan kode progra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operasi yang meliputi penjelasan atas formulir-formulir input, output dan distribusi output, daftar instruksi pengoperasian program computer dan penjelasan rinci mengenai penanganan kerusakan dan ganggu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</w:t>
            </w:r>
            <w:r w:rsidR="00860C57" w:rsidRPr="000774B2">
              <w:rPr>
                <w:rFonts w:ascii="Verdana" w:hAnsi="Verdana"/>
                <w:sz w:val="20"/>
                <w:szCs w:val="20"/>
              </w:rPr>
              <w:t>r</w:t>
            </w:r>
            <w:r w:rsidRPr="000774B2">
              <w:rPr>
                <w:rFonts w:ascii="Verdana" w:hAnsi="Verdana"/>
                <w:sz w:val="20"/>
                <w:szCs w:val="20"/>
              </w:rPr>
              <w:t>dapat dokumentasi pemaka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  <w:lang w:val="sv-SE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VII. Pengendalian Perangkat Keras dan Operating System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jaminan vendor atas hardware atau software yang baru dibel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2636D4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jaminan asuransi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406963" w:rsidRPr="000774B2" w:rsidRDefault="00406963" w:rsidP="00406963">
            <w:pPr>
              <w:rPr>
                <w:sz w:val="20"/>
                <w:szCs w:val="20"/>
              </w:rPr>
            </w:pPr>
          </w:p>
          <w:p w:rsidR="002636D4" w:rsidRPr="000774B2" w:rsidRDefault="00CC3587" w:rsidP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REVIEW PENGENDALIAN APLIKASI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 w:rsidP="00406963">
            <w:pPr>
              <w:pStyle w:val="Heading1"/>
              <w:ind w:left="426"/>
              <w:rPr>
                <w:rFonts w:ascii="Verdana" w:hAnsi="Verdana"/>
                <w:sz w:val="20"/>
                <w:szCs w:val="20"/>
              </w:rPr>
            </w:pPr>
          </w:p>
          <w:p w:rsidR="002636D4" w:rsidRPr="000774B2" w:rsidRDefault="00CC3587" w:rsidP="002636D4">
            <w:pPr>
              <w:pStyle w:val="Heading1"/>
              <w:numPr>
                <w:ilvl w:val="0"/>
                <w:numId w:val="1"/>
              </w:numPr>
              <w:tabs>
                <w:tab w:val="clear" w:pos="795"/>
              </w:tabs>
              <w:ind w:left="426" w:hanging="426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NPUT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Kelengkapan, keakurasian, dan keabsahan data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penyiapan data yang harus ditaati oleh user, termasuk perubahan permanent maupun koreksi data untuk menjamin seluruh transaksi telah tereka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rosedur untuk menjamin bahwa seluruh transaksi </w:t>
            </w: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yang masuk dan terekam dalam computer hanya transaksi yang telah terotorisasi secara sah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sur untuk menjamin bahwa seluruh transaksi yang telah terotorisasi telah direkam secara akurat ke dalam media komput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ngendalian masukan (input) yang dapat meyakinkan  bahwa data yang diterima oleh unit pengolah data tidak rusak/ditambahkan/diduplikasi/dimodifik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error lis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field check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Financial TOta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Limit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ange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0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Preformat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easonableness Tes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ecord Coun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Self Checking Digi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Sequence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Sign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Validity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7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Key  verificatio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edundancy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Echo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20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Completeness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Internal Header dan Trailer Labe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B. PROSES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yang dapat menjamin bahwa seluruh transaksi yang telah terotorisasi telah diprose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yang dapat menjamin bahwa seluruh transaksi yang telah terotorisasi telah diproses secara akura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Limit, Reasonableness dan Sign Tes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Positing, Crossfooting, dan Zero Balance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un to Run Tota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End of File Procedure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Audit Trai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C. OUTPUT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yang menjamin bahwa output dari system informasi selalu direvie oleh user manajemen untuk menentukan kelengkapan, akurasi, dan konsistensi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suatu metode dalam meyakinkan bahwa prosedur pengendalian yang mencakup kelengkapan, akurasi, dan keabsahan selalu dapat dijalankan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kebijakan dan prosedur yang mengatur lamanya suatu data/dokumen dimusnah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error lis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Console Log atas terjadinya interupsi dan intervensi system yang tidak bias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ngendalian distribusi laporan dan retensi atas laporan yang sudah tidak dibutuhkan lag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User Review atas laporan-laporan yang dihasil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CC3587" w:rsidRPr="000774B2" w:rsidRDefault="00CC3587">
      <w:pPr>
        <w:pStyle w:val="Header"/>
        <w:tabs>
          <w:tab w:val="clear" w:pos="4320"/>
          <w:tab w:val="clear" w:pos="8640"/>
        </w:tabs>
        <w:rPr>
          <w:rFonts w:ascii="Abbey Medium Extended" w:hAnsi="Abbey Medium Extended"/>
          <w:sz w:val="20"/>
          <w:szCs w:val="20"/>
        </w:rPr>
      </w:pPr>
    </w:p>
    <w:sectPr w:rsidR="00CC3587" w:rsidRPr="000774B2" w:rsidSect="002636D4">
      <w:footerReference w:type="default" r:id="rId7"/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6FE7" w:rsidRDefault="008B6FE7">
      <w:r>
        <w:separator/>
      </w:r>
    </w:p>
  </w:endnote>
  <w:endnote w:type="continuationSeparator" w:id="0">
    <w:p w:rsidR="008B6FE7" w:rsidRDefault="008B6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anthusSSi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angaSSi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bbey Medium Extended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AntiquaSSi">
    <w:altName w:val="Courier New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7CC6" w:rsidRDefault="00197CC6">
    <w:pPr>
      <w:pStyle w:val="Footer"/>
      <w:rPr>
        <w:rFonts w:ascii="AntiquaSSi" w:hAnsi="AntiquaSSi"/>
      </w:rPr>
    </w:pPr>
    <w:r>
      <w:rPr>
        <w:rFonts w:ascii="AntiquaSSi" w:hAnsi="AntiquaSSi"/>
      </w:rPr>
      <w:t xml:space="preserve">Halaman : </w:t>
    </w:r>
    <w:r w:rsidR="000E2931">
      <w:rPr>
        <w:rStyle w:val="PageNumber"/>
        <w:rFonts w:ascii="AntiquaSSi" w:hAnsi="AntiquaSSi"/>
      </w:rPr>
      <w:fldChar w:fldCharType="begin"/>
    </w:r>
    <w:r>
      <w:rPr>
        <w:rStyle w:val="PageNumber"/>
        <w:rFonts w:ascii="AntiquaSSi" w:hAnsi="AntiquaSSi"/>
      </w:rPr>
      <w:instrText xml:space="preserve"> PAGE </w:instrText>
    </w:r>
    <w:r w:rsidR="000E2931">
      <w:rPr>
        <w:rStyle w:val="PageNumber"/>
        <w:rFonts w:ascii="AntiquaSSi" w:hAnsi="AntiquaSSi"/>
      </w:rPr>
      <w:fldChar w:fldCharType="separate"/>
    </w:r>
    <w:r w:rsidR="00A451B0">
      <w:rPr>
        <w:rStyle w:val="PageNumber"/>
        <w:rFonts w:ascii="AntiquaSSi" w:hAnsi="AntiquaSSi"/>
        <w:noProof/>
      </w:rPr>
      <w:t>1</w:t>
    </w:r>
    <w:r w:rsidR="000E2931">
      <w:rPr>
        <w:rStyle w:val="PageNumber"/>
        <w:rFonts w:ascii="AntiquaSSi" w:hAnsi="AntiquaSSi"/>
      </w:rPr>
      <w:fldChar w:fldCharType="end"/>
    </w:r>
    <w:r>
      <w:rPr>
        <w:rStyle w:val="PageNumber"/>
        <w:rFonts w:ascii="AntiquaSSi" w:hAnsi="AntiquaSSi"/>
      </w:rPr>
      <w:t>/</w:t>
    </w:r>
    <w:r w:rsidR="000E2931">
      <w:rPr>
        <w:rStyle w:val="PageNumber"/>
        <w:rFonts w:ascii="AntiquaSSi" w:hAnsi="AntiquaSSi"/>
      </w:rPr>
      <w:fldChar w:fldCharType="begin"/>
    </w:r>
    <w:r>
      <w:rPr>
        <w:rStyle w:val="PageNumber"/>
        <w:rFonts w:ascii="AntiquaSSi" w:hAnsi="AntiquaSSi"/>
      </w:rPr>
      <w:instrText xml:space="preserve"> NUMPAGES </w:instrText>
    </w:r>
    <w:r w:rsidR="000E2931">
      <w:rPr>
        <w:rStyle w:val="PageNumber"/>
        <w:rFonts w:ascii="AntiquaSSi" w:hAnsi="AntiquaSSi"/>
      </w:rPr>
      <w:fldChar w:fldCharType="separate"/>
    </w:r>
    <w:r w:rsidR="00A451B0">
      <w:rPr>
        <w:rStyle w:val="PageNumber"/>
        <w:rFonts w:ascii="AntiquaSSi" w:hAnsi="AntiquaSSi"/>
        <w:noProof/>
      </w:rPr>
      <w:t>7</w:t>
    </w:r>
    <w:r w:rsidR="000E2931">
      <w:rPr>
        <w:rStyle w:val="PageNumber"/>
        <w:rFonts w:ascii="AntiquaSSi" w:hAnsi="AntiquaS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6FE7" w:rsidRDefault="008B6FE7">
      <w:r>
        <w:separator/>
      </w:r>
    </w:p>
  </w:footnote>
  <w:footnote w:type="continuationSeparator" w:id="0">
    <w:p w:rsidR="008B6FE7" w:rsidRDefault="008B6F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4A61AC"/>
    <w:multiLevelType w:val="hybridMultilevel"/>
    <w:tmpl w:val="B09A7DF2"/>
    <w:lvl w:ilvl="0" w:tplc="A9E8B5BE">
      <w:start w:val="1"/>
      <w:numFmt w:val="upperLetter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3sbQwNzU3MzczNjVT0lEKTi0uzszPAykwrAUA4JACASwAAAA="/>
  </w:docVars>
  <w:rsids>
    <w:rsidRoot w:val="000E3BAD"/>
    <w:rsid w:val="00023225"/>
    <w:rsid w:val="000774B2"/>
    <w:rsid w:val="000C0A79"/>
    <w:rsid w:val="000E2931"/>
    <w:rsid w:val="000E3BAD"/>
    <w:rsid w:val="00197CC6"/>
    <w:rsid w:val="002636D4"/>
    <w:rsid w:val="00395BAC"/>
    <w:rsid w:val="00406963"/>
    <w:rsid w:val="004110A1"/>
    <w:rsid w:val="005B0A62"/>
    <w:rsid w:val="00860C57"/>
    <w:rsid w:val="008B6FE7"/>
    <w:rsid w:val="008E3508"/>
    <w:rsid w:val="0091595E"/>
    <w:rsid w:val="009A6E70"/>
    <w:rsid w:val="009E0D0E"/>
    <w:rsid w:val="00A451B0"/>
    <w:rsid w:val="00B31762"/>
    <w:rsid w:val="00BE6716"/>
    <w:rsid w:val="00C1032A"/>
    <w:rsid w:val="00C91672"/>
    <w:rsid w:val="00CC3587"/>
    <w:rsid w:val="00CF49BC"/>
    <w:rsid w:val="00D65412"/>
    <w:rsid w:val="00E0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66A10A"/>
  <w15:docId w15:val="{DCA798AE-62EA-4D56-9BB0-14297DB90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9E0D0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E0D0E"/>
    <w:pPr>
      <w:keepNext/>
      <w:outlineLvl w:val="0"/>
    </w:pPr>
    <w:rPr>
      <w:rFonts w:ascii="AcanthusSSi" w:hAnsi="AcanthusSSi"/>
      <w:b/>
      <w:bCs/>
    </w:rPr>
  </w:style>
  <w:style w:type="paragraph" w:styleId="Heading2">
    <w:name w:val="heading 2"/>
    <w:basedOn w:val="Normal"/>
    <w:next w:val="Normal"/>
    <w:qFormat/>
    <w:rsid w:val="009E0D0E"/>
    <w:pPr>
      <w:keepNext/>
      <w:outlineLvl w:val="1"/>
    </w:pPr>
    <w:rPr>
      <w:rFonts w:ascii="BangaSSi" w:hAnsi="BangaSSi"/>
      <w:b/>
      <w:bCs/>
      <w:sz w:val="28"/>
    </w:rPr>
  </w:style>
  <w:style w:type="paragraph" w:styleId="Heading3">
    <w:name w:val="heading 3"/>
    <w:basedOn w:val="Normal"/>
    <w:next w:val="Normal"/>
    <w:qFormat/>
    <w:rsid w:val="009E0D0E"/>
    <w:pPr>
      <w:keepNext/>
      <w:outlineLvl w:val="2"/>
    </w:pPr>
    <w:rPr>
      <w:rFonts w:ascii="BangaSSi" w:hAnsi="BangaSSi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E0D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E0D0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E0D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455</Words>
  <Characters>82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</vt:lpstr>
    </vt:vector>
  </TitlesOfParts>
  <Company>Polyfin Canggih</Company>
  <LinksUpToDate>false</LinksUpToDate>
  <CharactersWithSpaces>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</dc:title>
  <dc:creator>Wendy</dc:creator>
  <cp:lastModifiedBy>HERU NUGROHO</cp:lastModifiedBy>
  <cp:revision>3</cp:revision>
  <cp:lastPrinted>2012-07-11T10:12:00Z</cp:lastPrinted>
  <dcterms:created xsi:type="dcterms:W3CDTF">2012-07-11T10:16:00Z</dcterms:created>
  <dcterms:modified xsi:type="dcterms:W3CDTF">2016-10-24T03:10:00Z</dcterms:modified>
</cp:coreProperties>
</file>